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27255C9B">
      <w:pPr>
        <w:pStyle w:val="Heading1"/>
      </w:pPr>
      <w:r w:rsidRPr="00AE00BE">
        <w:t xml:space="preserve">Liver Metabolic Disease MELD/PELD Initial Exception Scor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AE00BE" w:rsidRPr="00AE00BE" w:rsidP="00AE00BE" w14:paraId="5B77FEDC" w14:textId="77777777">
      <w:r w:rsidRPr="00AE00BE">
        <w:rPr>
          <w:b/>
          <w:bCs/>
          <w:u w:val="single"/>
        </w:rPr>
        <w:t>Metabolic disease</w:t>
      </w:r>
      <w:r w:rsidRPr="00AE00BE">
        <w:rPr>
          <w:b/>
          <w:bCs/>
        </w:rPr>
        <w:t>: </w:t>
      </w:r>
      <w:r w:rsidRPr="00AE00BE">
        <w:t>If metabolic disease is selected for a candidate, complete the following fields:</w:t>
      </w:r>
    </w:p>
    <w:p w:rsidR="00AE00BE" w:rsidRPr="00AE00BE" w:rsidP="00AE00BE" w14:paraId="25791E35" w14:textId="77777777">
      <w:r w:rsidRPr="00AE00BE">
        <w:rPr>
          <w:b/>
          <w:bCs/>
          <w:u w:val="single"/>
        </w:rPr>
        <w:t>Does the candidate exhibit evidence of urea cycle disorder or organic acidemias?</w:t>
      </w:r>
      <w:r w:rsidRPr="00AE00BE">
        <w:rPr>
          <w:b/>
          <w:bCs/>
        </w:rPr>
        <w:t>:</w:t>
      </w:r>
      <w:r w:rsidRPr="00AE00BE">
        <w:t> If the candidate exhibits evidence of urea cycle disorder or organic acidemias, select </w:t>
      </w:r>
      <w:r w:rsidRPr="00AE00BE">
        <w:rPr>
          <w:b/>
          <w:bCs/>
        </w:rPr>
        <w:t>Yes</w:t>
      </w:r>
      <w:r w:rsidRPr="00AE00BE">
        <w:t>. If not, select </w:t>
      </w:r>
      <w:r w:rsidRPr="00AE00BE">
        <w:rPr>
          <w:b/>
          <w:bCs/>
        </w:rPr>
        <w:t>No.</w:t>
      </w:r>
      <w:r w:rsidRPr="00AE00BE">
        <w:t> This is a </w:t>
      </w:r>
      <w:r w:rsidRPr="00AE00BE">
        <w:rPr>
          <w:b/>
          <w:bCs/>
        </w:rPr>
        <w:t>required</w:t>
      </w:r>
      <w:r w:rsidRPr="00AE00BE">
        <w:t> field.</w:t>
      </w:r>
    </w:p>
    <w:p w:rsidR="00AE00BE" w:rsidRPr="00AE00BE" w:rsidP="00AE00BE" w14:paraId="32889A64" w14:textId="77777777">
      <w:pPr>
        <w:ind w:left="720"/>
        <w:rPr>
          <w:b/>
          <w:bCs/>
        </w:rPr>
      </w:pPr>
      <w:r w:rsidRPr="00AE00BE">
        <w:rPr>
          <w:b/>
          <w:bCs/>
        </w:rPr>
        <w:t>Urea cycle disorder: </w:t>
      </w:r>
      <w:r w:rsidRPr="00AE00BE">
        <w:t>If</w:t>
      </w:r>
      <w:r w:rsidRPr="00AE00BE">
        <w:rPr>
          <w:b/>
          <w:bCs/>
        </w:rPr>
        <w:t> </w:t>
      </w:r>
      <w:r w:rsidRPr="00AE00BE">
        <w:t>urea cycle defects</w:t>
      </w:r>
      <w:r w:rsidRPr="00AE00BE">
        <w:rPr>
          <w:b/>
          <w:bCs/>
        </w:rPr>
        <w:t> </w:t>
      </w:r>
      <w:r w:rsidRPr="00AE00BE">
        <w:t>is selected, specify the type. Check all that apply.</w:t>
      </w:r>
    </w:p>
    <w:p w:rsidR="00AE00BE" w:rsidRPr="00AE00BE" w:rsidP="00AE00BE" w14:paraId="3D97BE94" w14:textId="77777777">
      <w:pPr>
        <w:ind w:left="1440"/>
        <w:rPr>
          <w:b/>
          <w:bCs/>
        </w:rPr>
      </w:pPr>
      <w:r w:rsidRPr="00AE00BE">
        <w:rPr>
          <w:b/>
          <w:bCs/>
        </w:rPr>
        <w:t>Ornithine Transcarbamylase (OTC) Deficiency</w:t>
      </w:r>
    </w:p>
    <w:p w:rsidR="00AE00BE" w:rsidRPr="00AE00BE" w:rsidP="00AE00BE" w14:paraId="0176FBDA" w14:textId="77777777">
      <w:pPr>
        <w:ind w:left="1440"/>
        <w:rPr>
          <w:b/>
          <w:bCs/>
        </w:rPr>
      </w:pPr>
      <w:r w:rsidRPr="00AE00BE">
        <w:rPr>
          <w:b/>
          <w:bCs/>
        </w:rPr>
        <w:t>Other urea cycle disorder type: </w:t>
      </w:r>
      <w:r w:rsidRPr="00AE00BE">
        <w:t>Enter the type of defect into the space provided. (75 character limit).</w:t>
      </w:r>
    </w:p>
    <w:p w:rsidR="00AE00BE" w:rsidRPr="00AE00BE" w:rsidP="00AE00BE" w14:paraId="4CA883A1" w14:textId="77777777">
      <w:pPr>
        <w:ind w:left="720"/>
        <w:rPr>
          <w:b/>
          <w:bCs/>
        </w:rPr>
      </w:pPr>
      <w:r w:rsidRPr="00AE00BE">
        <w:rPr>
          <w:b/>
          <w:bCs/>
        </w:rPr>
        <w:t>Organic acidemias: </w:t>
      </w:r>
      <w:r w:rsidRPr="00AE00BE">
        <w:t>If</w:t>
      </w:r>
      <w:r w:rsidRPr="00AE00BE">
        <w:rPr>
          <w:b/>
          <w:bCs/>
        </w:rPr>
        <w:t> </w:t>
      </w:r>
      <w:r w:rsidRPr="00AE00BE">
        <w:t>organic acidemias</w:t>
      </w:r>
      <w:r w:rsidRPr="00AE00BE">
        <w:rPr>
          <w:b/>
          <w:bCs/>
        </w:rPr>
        <w:t> </w:t>
      </w:r>
      <w:r w:rsidRPr="00AE00BE">
        <w:t>is selected, indicate the type of acidemias.</w:t>
      </w:r>
    </w:p>
    <w:p w:rsidR="00AE00BE" w:rsidRPr="00AE00BE" w:rsidP="00AE00BE" w14:paraId="77CEA27C" w14:textId="77777777">
      <w:pPr>
        <w:ind w:left="1440"/>
        <w:rPr>
          <w:b/>
          <w:bCs/>
        </w:rPr>
      </w:pPr>
      <w:r w:rsidRPr="00AE00BE">
        <w:rPr>
          <w:b/>
          <w:bCs/>
        </w:rPr>
        <w:t>Please specify type: </w:t>
      </w:r>
      <w:r w:rsidRPr="00AE00BE">
        <w:t>Enter the type of</w:t>
      </w:r>
      <w:r w:rsidRPr="00AE00BE">
        <w:rPr>
          <w:b/>
          <w:bCs/>
        </w:rPr>
        <w:t> </w:t>
      </w:r>
      <w:r w:rsidRPr="00AE00BE">
        <w:t>organic acidemias into the space provided. (75 character limit).</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53FB13C7">
      <w:pPr>
        <w:pStyle w:val="Heading2"/>
      </w:pPr>
      <w:r w:rsidRPr="004F1BE1">
        <w:t>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EE1175" w:rsidP="004133A9" w14:paraId="712BE4E6" w14:textId="77777777"/>
    <w:p w:rsidR="00EE1175" w:rsidRPr="00886617" w:rsidP="00EE1175" w14:paraId="774AE8B1" w14:textId="0DEA85CE">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AC4C83">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967C5">
        <w:rPr>
          <w:rFonts w:ascii="Arial" w:hAnsi="Arial" w:cs="Arial"/>
        </w:rPr>
        <w:t>average 0.27</w:t>
      </w:r>
      <w:r w:rsidR="00366757">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EE1175" w:rsidRPr="004F1BE1" w:rsidP="004133A9" w14:paraId="614A37C8" w14:textId="77777777"/>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96EA7" w:rsidP="007D69D2" w14:paraId="5D110342" w14:textId="77777777">
      <w:pPr>
        <w:spacing w:before="0" w:after="0"/>
      </w:pPr>
      <w:r>
        <w:separator/>
      </w:r>
    </w:p>
  </w:endnote>
  <w:endnote w:type="continuationSeparator" w:id="1">
    <w:p w:rsidR="00F96EA7" w:rsidP="007D69D2" w14:paraId="31F51D4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201C" w14:paraId="0FFC6061" w14:textId="097811C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56251038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5201C" w:rsidRPr="0075201C" w:rsidP="0075201C" w14:textId="5F1E66B6">
                          <w:pPr>
                            <w:spacing w:after="0"/>
                            <w:rPr>
                              <w:rFonts w:ascii="Calibri" w:eastAsia="Calibri" w:hAnsi="Calibri" w:cs="Calibri"/>
                              <w:noProof/>
                              <w:sz w:val="20"/>
                              <w:szCs w:val="20"/>
                            </w:rPr>
                          </w:pPr>
                          <w:r w:rsidRPr="0075201C">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5201C" w:rsidRPr="0075201C" w:rsidP="0075201C" w14:paraId="328623F6" w14:textId="5F1E66B6">
                    <w:pPr>
                      <w:spacing w:after="0"/>
                      <w:rPr>
                        <w:rFonts w:ascii="Calibri" w:eastAsia="Calibri" w:hAnsi="Calibri" w:cs="Calibri"/>
                        <w:noProof/>
                        <w:sz w:val="20"/>
                        <w:szCs w:val="20"/>
                      </w:rPr>
                    </w:pPr>
                    <w:r w:rsidRPr="0075201C">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201C" w14:paraId="00A8B6E3" w14:textId="279A582E">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8014458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5201C" w:rsidRPr="0075201C" w:rsidP="0075201C" w14:textId="0141728E">
                          <w:pPr>
                            <w:spacing w:after="0"/>
                            <w:rPr>
                              <w:rFonts w:ascii="Calibri" w:eastAsia="Calibri" w:hAnsi="Calibri" w:cs="Calibri"/>
                              <w:noProof/>
                              <w:sz w:val="20"/>
                              <w:szCs w:val="20"/>
                            </w:rPr>
                          </w:pPr>
                          <w:r w:rsidRPr="0075201C">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5201C" w:rsidRPr="0075201C" w:rsidP="0075201C" w14:paraId="032017E6" w14:textId="0141728E">
                    <w:pPr>
                      <w:spacing w:after="0"/>
                      <w:rPr>
                        <w:rFonts w:ascii="Calibri" w:eastAsia="Calibri" w:hAnsi="Calibri" w:cs="Calibri"/>
                        <w:noProof/>
                        <w:sz w:val="20"/>
                        <w:szCs w:val="20"/>
                      </w:rPr>
                    </w:pPr>
                    <w:r w:rsidRPr="0075201C">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201C" w14:paraId="2504F3E8" w14:textId="1020C68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64706265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75201C" w:rsidRPr="0075201C" w:rsidP="0075201C" w14:textId="3C44018E">
                          <w:pPr>
                            <w:spacing w:after="0"/>
                            <w:rPr>
                              <w:rFonts w:ascii="Calibri" w:eastAsia="Calibri" w:hAnsi="Calibri" w:cs="Calibri"/>
                              <w:noProof/>
                              <w:sz w:val="20"/>
                              <w:szCs w:val="20"/>
                            </w:rPr>
                          </w:pPr>
                          <w:r w:rsidRPr="0075201C">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5201C" w:rsidRPr="0075201C" w:rsidP="0075201C" w14:paraId="2572B2D9" w14:textId="3C44018E">
                    <w:pPr>
                      <w:spacing w:after="0"/>
                      <w:rPr>
                        <w:rFonts w:ascii="Calibri" w:eastAsia="Calibri" w:hAnsi="Calibri" w:cs="Calibri"/>
                        <w:noProof/>
                        <w:sz w:val="20"/>
                        <w:szCs w:val="20"/>
                      </w:rPr>
                    </w:pPr>
                    <w:r w:rsidRPr="0075201C">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96EA7" w:rsidP="007D69D2" w14:paraId="52F305E4" w14:textId="77777777">
      <w:pPr>
        <w:spacing w:before="0" w:after="0"/>
      </w:pPr>
      <w:r>
        <w:separator/>
      </w:r>
    </w:p>
  </w:footnote>
  <w:footnote w:type="continuationSeparator" w:id="1">
    <w:p w:rsidR="00F96EA7" w:rsidP="007D69D2" w14:paraId="400D27DB"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1175" w:rsidRPr="00EE1175" w:rsidP="00EE1175" w14:paraId="7F7F8123" w14:textId="49F27853">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5A73"/>
    <w:rsid w:val="00082E66"/>
    <w:rsid w:val="00085835"/>
    <w:rsid w:val="00091A3E"/>
    <w:rsid w:val="00092F2F"/>
    <w:rsid w:val="000B1EE1"/>
    <w:rsid w:val="000E6180"/>
    <w:rsid w:val="000E6E5F"/>
    <w:rsid w:val="000F2285"/>
    <w:rsid w:val="00115C39"/>
    <w:rsid w:val="001324AC"/>
    <w:rsid w:val="00153231"/>
    <w:rsid w:val="00155877"/>
    <w:rsid w:val="001724B1"/>
    <w:rsid w:val="0018291D"/>
    <w:rsid w:val="001914D5"/>
    <w:rsid w:val="001A48DE"/>
    <w:rsid w:val="001A539B"/>
    <w:rsid w:val="001B4BE3"/>
    <w:rsid w:val="001D022C"/>
    <w:rsid w:val="001D05C3"/>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0786"/>
    <w:rsid w:val="0030639B"/>
    <w:rsid w:val="003068D6"/>
    <w:rsid w:val="00313ED5"/>
    <w:rsid w:val="00334E96"/>
    <w:rsid w:val="00335BB2"/>
    <w:rsid w:val="0034354B"/>
    <w:rsid w:val="003469E7"/>
    <w:rsid w:val="0035177B"/>
    <w:rsid w:val="00364E43"/>
    <w:rsid w:val="003658A6"/>
    <w:rsid w:val="00366757"/>
    <w:rsid w:val="00370F70"/>
    <w:rsid w:val="00376913"/>
    <w:rsid w:val="0038276B"/>
    <w:rsid w:val="00392205"/>
    <w:rsid w:val="00394B04"/>
    <w:rsid w:val="003A4999"/>
    <w:rsid w:val="003A71CA"/>
    <w:rsid w:val="003A7568"/>
    <w:rsid w:val="003B58B7"/>
    <w:rsid w:val="003B7DB8"/>
    <w:rsid w:val="003D40C8"/>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C8"/>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7B92"/>
    <w:rsid w:val="00734B6C"/>
    <w:rsid w:val="00743412"/>
    <w:rsid w:val="0075201C"/>
    <w:rsid w:val="00754079"/>
    <w:rsid w:val="00775F6E"/>
    <w:rsid w:val="007A2084"/>
    <w:rsid w:val="007A2BDC"/>
    <w:rsid w:val="007A39C9"/>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950A6"/>
    <w:rsid w:val="00AA0918"/>
    <w:rsid w:val="00AA0E4C"/>
    <w:rsid w:val="00AC4C83"/>
    <w:rsid w:val="00AE00BE"/>
    <w:rsid w:val="00AE204D"/>
    <w:rsid w:val="00AE2B95"/>
    <w:rsid w:val="00AE3431"/>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967C5"/>
    <w:rsid w:val="00EA0946"/>
    <w:rsid w:val="00EA0BE7"/>
    <w:rsid w:val="00EA3954"/>
    <w:rsid w:val="00EA4DC3"/>
    <w:rsid w:val="00EB3AFC"/>
    <w:rsid w:val="00EB5CE2"/>
    <w:rsid w:val="00EC5ED2"/>
    <w:rsid w:val="00ED2A92"/>
    <w:rsid w:val="00EE1175"/>
    <w:rsid w:val="00F04C9D"/>
    <w:rsid w:val="00F07521"/>
    <w:rsid w:val="00F14E2F"/>
    <w:rsid w:val="00F15A57"/>
    <w:rsid w:val="00F222F5"/>
    <w:rsid w:val="00F2466F"/>
    <w:rsid w:val="00F42321"/>
    <w:rsid w:val="00F67208"/>
    <w:rsid w:val="00F706ED"/>
    <w:rsid w:val="00F70DF1"/>
    <w:rsid w:val="00F73392"/>
    <w:rsid w:val="00F96EA7"/>
    <w:rsid w:val="00FB52BA"/>
    <w:rsid w:val="00FB682F"/>
    <w:rsid w:val="00FD655F"/>
    <w:rsid w:val="00FD7E02"/>
    <w:rsid w:val="00FE039D"/>
    <w:rsid w:val="00FE7633"/>
    <w:rsid w:val="00FF5DDF"/>
  </w:rsids>
  <w:docVars>
    <w:docVar w:name="__Grammarly_42___1" w:val="H4sIAAAAAAAEAKtWcslP9kxRslIyNDYyNzOytDQ2NrQwMDCxNDFR0lEKTi0uzszPAykwMaoFAB+c7yM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EE1175"/>
  </w:style>
  <w:style w:type="character" w:customStyle="1" w:styleId="eop">
    <w:name w:val="eop"/>
    <w:basedOn w:val="DefaultParagraphFont"/>
    <w:rsid w:val="00EE1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02</_dlc_DocId>
    <_dlc_DocIdUrl xmlns="dae0f925-a78b-4f93-b0e5-451dcac5f217">
      <Url>https://nih.sharepoint.com/sites/HRSA-HSB/Team/dot/_layouts/15/DocIdRedir.aspx?ID=QPVJESM53SK4-1767020924-73002</Url>
      <Description>QPVJESM53SK4-1767020924-7300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D59C5-B225-4390-A844-D8562C487F63}">
  <ds:schemaRefs>
    <ds:schemaRef ds:uri="http://schemas.microsoft.com/sharepoint/v3/contenttype/forms"/>
  </ds:schemaRefs>
</ds:datastoreItem>
</file>

<file path=customXml/itemProps2.xml><?xml version="1.0" encoding="utf-8"?>
<ds:datastoreItem xmlns:ds="http://schemas.openxmlformats.org/officeDocument/2006/customXml" ds:itemID="{97BB6CBD-2391-4C1C-8A20-495D7CDCB409}">
  <ds:schemaRefs/>
</ds:datastoreItem>
</file>

<file path=customXml/itemProps3.xml><?xml version="1.0" encoding="utf-8"?>
<ds:datastoreItem xmlns:ds="http://schemas.openxmlformats.org/officeDocument/2006/customXml" ds:itemID="{A6B7CBE1-89C2-4D4A-951B-B0DB7FF0DDE7}">
  <ds:schemaRefs/>
</ds:datastoreItem>
</file>

<file path=customXml/itemProps4.xml><?xml version="1.0" encoding="utf-8"?>
<ds:datastoreItem xmlns:ds="http://schemas.openxmlformats.org/officeDocument/2006/customXml" ds:itemID="{186FD7E7-155F-4839-9CF7-23383256B8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F018229-21A2-49D4-8B9A-CF4D591F8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5T15:10: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22c2e7c,21873a33,abcc9c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be3cda5-a1cf-4b97-918a-d6c251b72b6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6:30Z</vt:lpwstr>
  </property>
  <property fmtid="{D5CDD505-2E9C-101B-9397-08002B2CF9AE}" pid="12" name="MSIP_Label_00f2998b-48ab-4883-9ce7-431fd4e200e3_SiteId">
    <vt:lpwstr>d3e2d0b4-9ecc-4e88-9b79-caf6d43aa9f0</vt:lpwstr>
  </property>
  <property fmtid="{D5CDD505-2E9C-101B-9397-08002B2CF9AE}" pid="13" name="_dlc_DocIdItemGuid">
    <vt:lpwstr>01fdc8f6-87e8-41c0-974c-8830884cf650</vt:lpwstr>
  </property>
</Properties>
</file>